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5D56F441" w:rsidR="00A81EC5" w:rsidRDefault="00DE6296">
      <w:pPr>
        <w:pStyle w:val="Title"/>
        <w:rPr>
          <w:lang w:eastAsia="zh-CN"/>
        </w:rPr>
      </w:pPr>
      <w:r>
        <w:t xml:space="preserve">Feedback for Project Number </w:t>
      </w:r>
      <w:r w:rsidR="000A1C90">
        <w:t>1</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2C49D843" w:rsidR="00A81EC5" w:rsidRDefault="00DE6296">
      <w:pPr>
        <w:pStyle w:val="FirstParagraph"/>
        <w:rPr>
          <w:b/>
        </w:rPr>
      </w:pPr>
      <w:r>
        <w:rPr>
          <w:b/>
        </w:rPr>
        <w:t>What is their topic on?</w:t>
      </w:r>
    </w:p>
    <w:p w14:paraId="6F216F10" w14:textId="5A8A0951" w:rsidR="0034120B" w:rsidRDefault="00505C67" w:rsidP="0034120B">
      <w:pPr>
        <w:pStyle w:val="BodyText"/>
        <w:rPr>
          <w:lang w:eastAsia="zh-CN"/>
        </w:rPr>
      </w:pPr>
      <w:r>
        <w:t xml:space="preserve">The topic is “Web Scraping Yelp Reviews: Understanding why a local restaurant has low ratings”. The title makes sense for the project </w:t>
      </w:r>
      <w:r>
        <w:rPr>
          <w:lang w:eastAsia="zh-CN"/>
        </w:rPr>
        <w:t>because it uses data scraping and data analyzing to understand the reason for a restaurant’s rating.</w:t>
      </w:r>
    </w:p>
    <w:p w14:paraId="7C944422" w14:textId="77777777" w:rsidR="00054ED6" w:rsidRDefault="00054ED6" w:rsidP="0034120B">
      <w:pPr>
        <w:pStyle w:val="BodyText"/>
        <w:rPr>
          <w:lang w:eastAsia="zh-CN"/>
        </w:rPr>
      </w:pPr>
    </w:p>
    <w:p w14:paraId="43AAC098" w14:textId="57623F40" w:rsidR="00A81EC5" w:rsidRDefault="00DE6296" w:rsidP="0034120B">
      <w:pPr>
        <w:pStyle w:val="BodyText"/>
        <w:rPr>
          <w:lang w:eastAsia="zh-CN"/>
        </w:rPr>
      </w:pPr>
      <w:r>
        <w:rPr>
          <w:b/>
        </w:rPr>
        <w:t>Are the objectives of the project clearly identifiable?</w:t>
      </w:r>
    </w:p>
    <w:p w14:paraId="05D75019" w14:textId="5F06D924" w:rsidR="0034120B" w:rsidRDefault="0034120B" w:rsidP="0034120B">
      <w:pPr>
        <w:pStyle w:val="FirstParagraph"/>
        <w:rPr>
          <w:bCs/>
        </w:rPr>
      </w:pPr>
      <w:r w:rsidRPr="0034120B">
        <w:rPr>
          <w:bCs/>
        </w:rPr>
        <w:t xml:space="preserve">The subject of this </w:t>
      </w:r>
      <w:r>
        <w:rPr>
          <w:rFonts w:hint="eastAsia"/>
          <w:bCs/>
          <w:lang w:eastAsia="zh-CN"/>
        </w:rPr>
        <w:t>project</w:t>
      </w:r>
      <w:r w:rsidRPr="0034120B">
        <w:rPr>
          <w:bCs/>
        </w:rPr>
        <w:t xml:space="preserve"> is a study of why a restaurant is rated 1.5 out of 5, which is a relatively low score. It examines the topic of data analysis to determine how to make customers happy or what causes them to be unhappy, in order to improve the service and score of the restaurant. The speaker's motivation </w:t>
      </w:r>
      <w:r w:rsidR="00037636">
        <w:rPr>
          <w:bCs/>
        </w:rPr>
        <w:t xml:space="preserve">and goal </w:t>
      </w:r>
      <w:r w:rsidRPr="0034120B">
        <w:rPr>
          <w:bCs/>
        </w:rPr>
        <w:t>was to share the final results with the industry and help the operators achieve higher revenues and higher quality of service.</w:t>
      </w:r>
    </w:p>
    <w:p w14:paraId="24C51F9C" w14:textId="77777777" w:rsidR="00054ED6" w:rsidRPr="00054ED6" w:rsidRDefault="00054ED6" w:rsidP="00054ED6">
      <w:pPr>
        <w:pStyle w:val="BodyText"/>
      </w:pPr>
    </w:p>
    <w:p w14:paraId="34FA023D" w14:textId="21B4804A" w:rsidR="00A81EC5" w:rsidRDefault="00DE6296">
      <w:pPr>
        <w:pStyle w:val="FirstParagraph"/>
        <w:rPr>
          <w:b/>
        </w:rPr>
      </w:pPr>
      <w:r>
        <w:rPr>
          <w:b/>
        </w:rPr>
        <w:t>What data are used?</w:t>
      </w:r>
    </w:p>
    <w:p w14:paraId="24AA5347" w14:textId="395A5BDE" w:rsidR="00037636" w:rsidRDefault="00037636" w:rsidP="00037636">
      <w:hyperlink r:id="rId8" w:history="1">
        <w:r>
          <w:rPr>
            <w:rStyle w:val="Hyperlink"/>
            <w:rFonts w:ascii="Segoe UI" w:hAnsi="Segoe UI" w:cs="Segoe UI"/>
            <w:sz w:val="21"/>
            <w:szCs w:val="21"/>
            <w:shd w:val="clear" w:color="auto" w:fill="FFFFFF"/>
          </w:rPr>
          <w:t>https://www.yelp.com/biz/24th-st-pizzeria-san-antonio?osq=Worst+Restaurant</w:t>
        </w:r>
      </w:hyperlink>
      <w:r>
        <w:t xml:space="preserve"> was the website used </w:t>
      </w:r>
      <w:r w:rsidR="00054ED6">
        <w:t>for scraping, and there were no other data brought in from outside sources.</w:t>
      </w:r>
    </w:p>
    <w:p w14:paraId="5A833654" w14:textId="77777777" w:rsidR="00054ED6" w:rsidRPr="00037636" w:rsidRDefault="00054ED6" w:rsidP="00037636"/>
    <w:p w14:paraId="081D13E6" w14:textId="61694FB0" w:rsidR="00A81EC5" w:rsidRDefault="00DE6296">
      <w:pPr>
        <w:pStyle w:val="FirstParagraph"/>
        <w:rPr>
          <w:b/>
        </w:rPr>
      </w:pPr>
      <w:r>
        <w:rPr>
          <w:b/>
        </w:rPr>
        <w:lastRenderedPageBreak/>
        <w:t>What is your overall impression of the project?</w:t>
      </w:r>
    </w:p>
    <w:p w14:paraId="526933EA" w14:textId="4A5E0E71" w:rsidR="00054ED6" w:rsidRDefault="00054ED6" w:rsidP="00054ED6">
      <w:pPr>
        <w:pStyle w:val="BodyText"/>
      </w:pPr>
      <w:r>
        <w:t>I think the whole report is very structured</w:t>
      </w:r>
      <w:r>
        <w:t>. The</w:t>
      </w:r>
      <w:r>
        <w:t xml:space="preserve"> presenter starts with the entire rating to give a basic idea of the rating of the </w:t>
      </w:r>
      <w:r>
        <w:t>restaurant</w:t>
      </w:r>
      <w:r>
        <w:t xml:space="preserve">. Then I think a very good point is that the presenter extracted the keywords in the rating, which is a point I had not thought of but now I think it is reasonable because the keywords can often reflect the specific ideas of the customer than </w:t>
      </w:r>
      <w:r w:rsidR="00D403A2">
        <w:t>a number</w:t>
      </w:r>
      <w:r>
        <w:t>, and the presenter finally has a good summary of the restaurant, and in this premise to provide specific suggestions and comments</w:t>
      </w:r>
      <w:r w:rsidR="00D403A2">
        <w:t>.</w:t>
      </w:r>
    </w:p>
    <w:p w14:paraId="75205C1D" w14:textId="77777777" w:rsidR="00054ED6" w:rsidRDefault="00054ED6" w:rsidP="00054ED6">
      <w:pPr>
        <w:pStyle w:val="BodyText"/>
      </w:pPr>
    </w:p>
    <w:p w14:paraId="5E91157A" w14:textId="155CE1D1" w:rsidR="00A81EC5" w:rsidRDefault="00DE6296">
      <w:pPr>
        <w:pStyle w:val="BodyText"/>
        <w:rPr>
          <w:b/>
        </w:rPr>
      </w:pPr>
      <w:r>
        <w:rPr>
          <w:b/>
        </w:rPr>
        <w:t>Other encouragements/critiques you would like to provide to your colleague in order for them to have a more refined project.</w:t>
      </w:r>
      <w:bookmarkEnd w:id="1"/>
    </w:p>
    <w:p w14:paraId="274FBD75" w14:textId="70A571AE" w:rsidR="00D403A2" w:rsidRPr="00D403A2" w:rsidRDefault="00D403A2">
      <w:pPr>
        <w:pStyle w:val="BodyText"/>
        <w:rPr>
          <w:bCs/>
        </w:rPr>
      </w:pPr>
      <w:r w:rsidRPr="00D403A2">
        <w:rPr>
          <w:bCs/>
          <w:lang w:eastAsia="zh-CN"/>
        </w:rPr>
        <w:t>The only</w:t>
      </w:r>
      <w:r>
        <w:rPr>
          <w:bCs/>
          <w:lang w:eastAsia="zh-CN"/>
        </w:rPr>
        <w:t xml:space="preserve"> critique I can make </w:t>
      </w:r>
      <w:r>
        <w:rPr>
          <w:rFonts w:hint="eastAsia"/>
          <w:bCs/>
          <w:lang w:eastAsia="zh-CN"/>
        </w:rPr>
        <w:t>i</w:t>
      </w:r>
      <w:r>
        <w:rPr>
          <w:bCs/>
          <w:lang w:eastAsia="zh-CN"/>
        </w:rPr>
        <w:t>s to provide the relevant code on the same page of the PPT, for example, when explaining the sentiment, I would have some doubts about not knowing firsthand how the code was generated. Other than that I think this is a perfect work. Great job!</w:t>
      </w:r>
    </w:p>
    <w:sectPr w:rsidR="00D403A2" w:rsidRPr="00D403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10679" w14:textId="77777777" w:rsidR="00F55746" w:rsidRDefault="00F55746">
      <w:pPr>
        <w:spacing w:after="0"/>
      </w:pPr>
      <w:r>
        <w:separator/>
      </w:r>
    </w:p>
  </w:endnote>
  <w:endnote w:type="continuationSeparator" w:id="0">
    <w:p w14:paraId="6FD816F3" w14:textId="77777777" w:rsidR="00F55746" w:rsidRDefault="00F55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373DA" w14:textId="77777777" w:rsidR="00F55746" w:rsidRDefault="00F55746">
      <w:r>
        <w:separator/>
      </w:r>
    </w:p>
  </w:footnote>
  <w:footnote w:type="continuationSeparator" w:id="0">
    <w:p w14:paraId="78B70426" w14:textId="77777777" w:rsidR="00F55746" w:rsidRDefault="00F55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52001315">
    <w:abstractNumId w:val="1"/>
  </w:num>
  <w:num w:numId="2" w16cid:durableId="2123453390">
    <w:abstractNumId w:val="0"/>
  </w:num>
  <w:num w:numId="3" w16cid:durableId="461268063">
    <w:abstractNumId w:val="0"/>
  </w:num>
  <w:num w:numId="4" w16cid:durableId="1823811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636"/>
    <w:rsid w:val="00054ED6"/>
    <w:rsid w:val="000A1C90"/>
    <w:rsid w:val="0034120B"/>
    <w:rsid w:val="004E29B3"/>
    <w:rsid w:val="00505C67"/>
    <w:rsid w:val="00590D07"/>
    <w:rsid w:val="00744FFF"/>
    <w:rsid w:val="00784D58"/>
    <w:rsid w:val="008D6863"/>
    <w:rsid w:val="00A81EC5"/>
    <w:rsid w:val="00B25AAC"/>
    <w:rsid w:val="00B86B75"/>
    <w:rsid w:val="00BC48D5"/>
    <w:rsid w:val="00C36279"/>
    <w:rsid w:val="00C50087"/>
    <w:rsid w:val="00CF3165"/>
    <w:rsid w:val="00D403A2"/>
    <w:rsid w:val="00DE6296"/>
    <w:rsid w:val="00E315A3"/>
    <w:rsid w:val="00E33100"/>
    <w:rsid w:val="00E349CF"/>
    <w:rsid w:val="00F5574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B25A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25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elp.com/biz/24th-st-pizzeria-san-antonio?osq=Worst+Restaurant" TargetMode="Externa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Yutan Wang</dc:creator>
  <cp:keywords/>
  <cp:lastModifiedBy>Yutan Wang</cp:lastModifiedBy>
  <cp:revision>2</cp:revision>
  <dcterms:created xsi:type="dcterms:W3CDTF">2022-03-25T14:17:00Z</dcterms:created>
  <dcterms:modified xsi:type="dcterms:W3CDTF">2022-03-2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